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ค31101</w:t>
      </w:r>
      <w:r>
        <w:t xml:space="preserve"> </w:t>
      </w:r>
      <w:r>
        <w:t xml:space="preserve">คณิตศาสตร์</w:t>
      </w:r>
      <w:r>
        <w:t xml:space="preserve"> </w:t>
      </w:r>
      <w:r>
        <w:t xml:space="preserve">1</w:t>
      </w:r>
      <w:r>
        <w:t xml:space="preserve"> </w:t>
      </w:r>
      <w:r>
        <w:t xml:space="preserve">ม.4/2</w:t>
      </w:r>
      <w:r>
        <w:t xml:space="preserve"> </w:t>
      </w:r>
      <w:r>
        <w:t xml:space="preserve">(เช้า)</w:t>
      </w:r>
      <w:r>
        <w:t xml:space="preserve"> </w:t>
      </w:r>
      <w:r>
        <w:t xml:space="preserve">270867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7</w:t>
      </w:r>
      <w:r>
        <w:t xml:space="preserve"> </w:t>
      </w:r>
      <w:r>
        <w:t xml:space="preserve">สิงห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  <w:r>
        <w:br/>
      </w:r>
      <w:r>
        <w:rPr>
          <w:rStyle w:val="VerbatimChar"/>
        </w:rPr>
        <w:t xml:space="preserve">   พร้อมหรือยังคะ สวัสดีค่ะ    ได้ยินเสียงพี่อยู่เนาะ  ม 4/2 นะคะวันนี้  จำได้ไหมสัปดาห์ที่แล้วเราเรียนเรื่องอะไรลูก  ทำเป็นงง  ยูเนี่ยน   กูก็ ตกใจเลย ดูจอนะลูก ครั้งที่แล้วที่เราเรียนอ่ะการดำเนินการของเซตเราเรียนไป 2 หัวข้อใช่ไหมคะก็คืออยู่เนี่ยแล้วก็ intersection ใช่ไหมจำได้ไหม ทีนี้กูมากวนนิดนึง การดำเนินการของเซตเนี่ยคืออะไร  ลูกรู้ไหมมันคืออะไร  การเกิดเซตใหม่ขึ้นมา  การเกิดเซตใหม่ขึ้นมา จากการ เอาเซต 2 เซตนะคะ มาดำเนินการการมีอยู่ 4 วิธี  วิธีการที่ทำให้เกิดเฟซใหม่มีอยู่ 4 วิธี  ยูเนี่ยน    เวลามาจัดแบบ Union ทำยังไงนะคะ จำได้ไหมพอจะจำลางๆได้ไหม ถ้าสมมุติครูให้ Set a กับ B ลูก a กับ B มาให้  เอามา Union กันคือทำไงนะ  เออเอามารวมกัน เอามาบวกกันนั่นเองนะคะเอาสมาชิกทุกตัว ของ A กับ B มาเขียนใหม่ เขียนให้ครบทุกตัวห้ามหาย นะคะ แล้วสังเกตดีๆ สมาชิกไหนที่มันซ้ำกัน ลูกไม่ต้องเอามาเขียนซ้ำ เข้าใจนะ สมมุติว่ามันเจอทั้ง a กับ B ตัวเดียวกันเอามาเขียนแค่ ครั้งเดียวพอนะคะ   เขียนครั้งเดียวพอ   โอเคนะอินเตอร์เซกชันผ่านไป    เปิดอยู่เนี่ยนะคะเมื่อกี้ยูเนียนอินเตอร์เซกชันคืออะไร  intersection ก็คือสมาชิกที่เกิดขึ้นมาใหม่โดยที่สมาชิก จะต้องเหมือนกัน AB ตัวไหนที่มันเป็นตัวเดียวกัน  นะคะ เลือกมาเขียน   เอาเฉพาะตัวที่มันพบทั้งสอง 2 เซตนะ AB เจอทั้ง 2 ตัวเลย      จะมาทวนการนะคะครูถามทีละคน  กูจะถามทีละคนนะอันนี้สัญลักษณ์อะไรคะ สัญลักษณ์อะไร ยูเนี่ยน Union คือการบวกเขียนสมาชิกทุกตัวถูกป่ะ  กูให้เซต a มาเซต A มีสมาชิกคือ  2 3 และ 4 SB มีสมาชิกคือ โห่ A ยูเนี่ยน B เอามาบวกกันลูกเอามารวมกันนะคะ เปิดเฟซใหม่ขึ้นมาถามว่าสมาชิกของ A กับ B มีตัวไหนที่มันเหมือนกันไหม   ไม่มีเลยเพราะฉะนั้นแล้วเอามาทั้งหมดเลย  เขียนเซต a ลงมาก่อน  คือ 234 เขียนเสร็จแล้ว เขียนสมาชิกของเซต B ตาม อะไรคะ  แล้วก็ 6 เป็นอันเสร็จ น้าเรียบร้อยแล้ว  อันนี้คือสร้างเฟซใหม่โดยการใช้วิธีการ Union นะคะ เฟซเดิมพี่เอาให้มา 2 เซตนะคะ a กับ B เราสร้างเฟซใหม่ขึ้นมา ยูเนี่ยน เอามารวมกันสมาชิกนะ   ข้อ 2 กลัวรบกวน   พี่ปุ้ย   ปุ้ยดูนะ Set a กับ B ลูก เขียนยังไง  เอามายูเนี่ยนการเขียนยังไงคะคำตอบคืออะไร 1 2  3 อย่าเลยอย่าเลยมี 5 นะคะ ลบหรือยัง ครบไหมคะพี่เกมช่วยครูหน่อยครบไหมปุ้ยบอกว่าสมาชิก a Union b คือ 1 2 3 และ 5 หรือยัง  ครบนะคะ ลบอันนี้ในกรณีที่ B senior มันเป็นสมาชิกที่เหมือนกับ a เลยใช่ไหมทุกตัวเลยเพราะฉะนั้นใหญ่สุด เขียนลงมาก็คือเรียบร้อยแล้วนะคะ ฐานะข้อ 3 พี่แชมป์ลูก   แชมป์    a Union b คืออะไรคะ คำตอบ a Union b คืออะไรรวม 1  100 5    ใช่มันเหมือนกันแต่ดูสัญลักษณ์ดีๆ  แชมป์จำสับสน  a Union b a ยูเนี่ยน b คือตื่นได้แล้วตื่นได้แล้ว a Union b คือเอาสมาชิกทุกตัวมารวมกันเพราะฉะนั้นเอา a มาก่อนนะคะ ลงมาก่อนเอามาหมดเลยนะลูกเอามาหมดเลย 1 3 5 7 ลงมาอยู่ในนี้ เสร็จแล้ว มาดูบีเราจะบวกเข้าไปนะคะ หนึ่งมันมีอยู่แล้วเขาเขียนเสร็จแล้วไม่ต้องเขียนเพิ่ม  ไม่ต้องเขียนเพิ่ม ถ้ามียัง  มีแล้ว เพราะฉะนั้นคำตอบ a Union b คืออะไร ก็คือเซนั่นแหละทั้งหมดเลยนะคะ เข้าใจหรือยัง    ข้อ 4 ลูกค้า 4  Casio ltp วิธีดูข้อ 4 Union b คืออะไร  ทำเป็นมองไม่เห็นนะ 2 แล้วต่อไปคือ ต่อไปคือ   ปิดเลยหรอ 2 คนที่คำตอบเหมือนกันเลยมันไม่ใช่อันนี้คือยูเนี่ยนไม่ใช่อินเทอร์เน็ต  ยูเนี่ยนเอามาหมดเลยเอามาหมดเลย ลงมาก่อนพี่บีต้องเอาเองลงมาก่อนนะเอาลงมาก่อน ทั้งหมดเลย 4 ตัวเนี่ย สมาชิก 4 ตัวเนี่ย 2468 ลงมาเสร็จปุ๊บ + b เข้าไป มีอะไรบ้างคะ 2 2 โรงเรียนแล้วใช่ไหม 2 รอบแล้วใช่ไหมพี่บี ของมีแล้วไม่ต้องเขียนซ้ำนะคะสามีหรือยัง  ยังเพราะฉะนั้นต้องเขียนไหม  เขียนนะคะ เอา 3 ลงมาเขียนเพิ่มก็ไปใน เฟซใหม่ที่จะสร้างขึ้นมา แล้วแต่นะ มีหรือยังคะดีแล้วเขียนไหม  ไม่ เพราะว่าเขียนไปเรียบร้อยแล้วเขียนครั้งเดียวก็พอ ไก่นา    อย่ามาแกล้งครูโลกถ้าตอบถูกก็ตอบถูก งั้นเราจะได้ทวนเรื่องเดิมนะเราจะไม่ไปต่อเรื่องใหม่นะ  ข้อ 5 ค่ะ 5 ปีเหมือนเดิมลูก  วิธีตอบคนไหนคะ A ยูเนี่ยน B          อะไรนะ ภาษามือดีๆ 2 ค่ะ  โรคอะไร   มือจะแสบไม่ต้องไปทำข้างล่างโต๊ะเลยพี่ออกมาอยู่ข้างหน้าเพื่อนไม่ต้องช่วย ออกมายืนตรงนี้เลย ออกมาเลย   แชมป์ไม่ต้องช่วยเพื่อนกูเห็นนะจะทำมือ พี่พี เอาลงมาหมดเลยถูกไหม วิธีต่อ อันไหนที่มันไม่มีอยู่ในเอลูก อันไหนที่มันไม่มีอยู่ในเอง 4 ถูกไหม แล้วก็เพิ่มสิเข้าไป 6 มีไหม  ไม่มีแล้วก็เขียน 6 เพิ่มเข้าไป 8 มีไหมคะ ไม่มีเพราะฉะนั้นเราก็เขียนแปดเพิ่มเข้าไป เป็นอันเสร็จ A ยูเนี่ยน B    งงๆหรองงอะไรอ่ะ    นี่ดูนะกูเขียนให้บนกระดาน  reggae  235  7 11 FB  24   เอา a มายูเนี่ยน b คือเอามาบวกกัน  เขียนก่อนเลยนะคะเขียนเซต a ลงมาก่อนให้หมดเลย     พี่เอาลงมาหมดเลย ดูๆ 2 คนหน้าแชมป์กับพี่พีอ่ะ     235   11  ครบแล้ว Set A เนื้อ Set B นะคะ 2 มีหรือยัง  พอมีหรือยัง  เราเขียนแล้วนี่ไง  เพราะฉะนั้นไม่ต้องเอาลงมานะคะ 4 มีหรือยัง ยังไม่มีเอาสีมาต่อเลย  6 มีไหมบก  ไม่มีใช่ไหมคะเพราะฉะนั้นเอา 6 มาเขียนต่อ   8 มีหรือยังลูกไม่มีเพราะฉะนั้นเขียน 8 ใส่เพิ่ม  วงเล็บ อันนี้คือเซตใหม่ที่เกิดขึ้น a Union B    แตกยังไง เจมส์บอกว่าสองคนนี้ไม่ตั้งใจดู สองคนนี้น่ะเรียนเข้าใจง่ายนะ  วันนี้ไปทำอะไรมากูถามหน่อย  เมื่อคืนไปทำอะไรมา 2 คนนี้ได้นอนไหม    ได้นอนไหมเมื่อคืนนี้น่ะ ไม่ได้นอนทำอะไร ทำอะไร ทำอะไรมา  โกหกแล้วเนี่ย เนี่ยกูจะบอกให้นะตอนนี้พวกเราน่ะ เป็นเด็กวัยรุ่นเนี่ยการพักผ่อนในสำคัญมากเลย 1 คืออะไร กินใช่ไหม กินการกินการรับประทานอาหารและต้องครบ 5 หมู่แล้วก็ ห้ามห้ามอดอาหารนะคะเช้าเที่ยงเย็นน่ะกินให้ครบทุกมื้อ  กินอาหารที่ดีมีประโยชน์ 2 คืออะไร  การพักผ่อน  พักผ่อนนอนกี่ชั่วโมงลูก วันพวกเรานอนกี่ชั่วโมง 8 ชั่วโมง นอนให้ครบลูกนอนให้ครบ ไม่พากันนอนแล้วก็มานั่งอยู่ในห้อง    จะนอนเวลาเวลา 20:00 น เลยหรอ บิ๊กเอ็มอยากนอน 20:00 น นอนได้ลูก นอนได้นอน 20:00 น ก็ได้กูไม่ว่า เพราะอะไร    เพราะว่าปกตินะคะปกติตามกิจวัตรประจำวันในเรือนนอนเนาะ  อบรมใช่ไหมคะคุณครูเรือนนอนก็จะอบรมลูกตอน 19:00 น ถึง 19:30 น หลังจากนั้นลูกก็ทำกิจกรรมถ้ามีการบ้านลูกก็ไปทำให้มีงานที่ทำยังไม่เสร็จลูกก็ไปทำ ถ้าใครไม่ได้ทำอะไรเลย จะนอนก็ได้ 8:00 น นอนก็ได้ แต่ต้องตื่นกี่โมง  ตื่น 5:00 น เท่านั้นเอง เขาปิดไปตอน 9:00 น ใช่ไหม คุณครูปิดไปตอน 21:00 น  เพราะฉะนั้นเด็กๆจะต้องนอนตอน 21:00 น ห้ามเกิน  เคไหม  สองคนนี้ต้องนอนนะลูกไปทำอะไรเมื่อคืนทำอะไรทำไมไม่นอน              ได้การบริหารจัดการตัวเองให้ได้นะคะ นอนให้พอให้ครบ 21:00 น ก็นอน 21:00 น ไปถึง 5:00 น ตื่นขึ้นมาเนี่ยลูกจะนอนแล้วก็สดชื่นนะคะไม่ง่วง ไม่ง่วง      อ๋อมันมีมันมีประเด็นเข้ามาพี่เกมบอกว่าตอนนี้อากาศหนาวฝน ทำให้รู้สึกง่วงนอนใช่ไหมลูก  มันก็มีส่วนนะคะตอนนี้ก็คือฝนตกตลอดเลยทุกวันเลยเนาะ   แล้วก็ง่วงนอน เพราะฉะนั้น กูจะให้ลูกวิ่งรอบห้องดีไหม  ยืนแล้วก็วิ่งรอบห้องได้ไหม   ไม่เป็นไรอะตื่นได้แล้ว พี่ๆ ตื่นหรือยัง  คุยอะไรไหมคุยอะไรไหมตื่นแล้วดูนะดูดีๆเรื่องของการยูเนี่ยน ถูกต้อง เกมบอกว่าตื่นมาแล้วต้องออกกำลังกายด้วย  ออกกำลังกายทำให้ร่างกายแข็งแรง กวาดถนนก็ออกกำลังกายได้ช่วยกันดูแลรักษาดูแลเรือนนอนนะคะ ถือว่าเป็นการออกกำลังกายนะ เอากลับมากลับมากลับมา     เมื่อกี้อยู่เนี่ยน อินเตอร์เซคสัญลักษณ์เป็นยังไงคะ คว่ำลง ใช่ความหลงดูดีๆนะถ้าครูสอบครูจะไม่มาย้ำมาเตือนว่าเอออันนี้เป็นยูเนี่ยนอันนี้เป็นอินเตอร์ ดูแล้วก็จับ ประเด็นให้ได้นะคะเลือกไม่ได้ อินเตอร์เซคคืออะไร ดูสมาชิก a กับ B ที่มันเหมือนกันเอามาเขียนเซตใหม่นะคะ กว่านี้  มีคนไงเลยดูดิ๊  มันเหมือนกันไหมลูก  เหมือนกันไหมเอกกระบี่ สมาชิกไม่เหมือนเลยไม่มีอะไรที่เหมือนกันเลยไม่มีเพราะฉะนั้น เอามาสร้างเฟซใหม่ มันก็เลยกลายเป็นเซตแบบบางๆไม่ต้องเอาสมาชิก บ้านไปเลย ไม่ต้องเขียนเลย  ถ้าใครเขียน ศูนย์เขตนะลูกสัญลักษณ์อีกตัวหนึ่งของเซตว่าง ลูกไม่ต้องใส่เครื่องหมายเซตตัวนี้นะ เลือกอย่างใดอย่างนึงถ้าเขียนแบบนี้ เขียนเซตแบบนี้ข้างในบางๆไม่ใช่เอาเซตว่างไอ้ที่เป็นสัญลักษณ์ศูนย์แล้วก็ เอามาใส่ในเฟซ วันนี้ไม่เอานะคะ  ว่างอย่างเดียวคือว่างเลย คุณจะเขียนสัญลักษณ์อีกแบบนึงออกแล้วก็เขียนตัวนั้นเข้ามาแทน ใจนะพี่เกม ทั้งสองอย่างเลย ความหมายมันจะต่างกัน เซตของเซตว่างความหมายต่างกันนะถ้าเซตของเซตว่างปุ๊บเนี่ยจำนวนสมาชิก ตัวนี้คือ  บ้านอยู่ในนั้นแต่ถ้ามันว่างๆแบบนี้เลยคือสมาชิกคือ ไม่มีนะคะไม่มีสมาชิกนั้นเอง          ใช่ ไม่ๆๆ    อันนั้นมันเป็นอีกสัญลักษณ์นึงไม่เกี่ยวกับเซตโลก ถ้าเป็นเซตเนี่ย ไอ้ศูนย์ของลูกน่ะ ลูกจะขีดทับแต่จริงๆจะไม่เป็นแนวนอนนะ อะไรนะอันนี้คือสัญลักษณ์ที่เกี่ยวกับเซตหมายถึงเซตว่าง นะคะ ถ้าเป็นศูนย์มาอย่างนี้เสร็จแล้วก็กรีดแนวนอนเนี่ยอันนี้ไม่ใช่ละ  สัญลักษณ์อย่างอื่น เคยเจอใช่ไหม เคยเจอในวิชาอะไรลูก คณิตศาสตร์ ใช่หรอ ไม่คณิตวิทย์โหลด อะไรลูก         มีมีมี โอเคนะ ข้อที่ 1 ไม่มี ไม่เจอเลยเจอไหมลูก  คืออะไรพี่ปุ้ย  ข้อ 2 เนี่ย อินเตอร์เซคได้คำตอบอะไร   ใช่หรอ  ไหน 1 เอมี่หนึ่งนะบีมีไหมลูก ไม่มี มันไม่มีมันไม่มีคู่เพราะฉะนั้นอันนี้เลยพี่บอก อีก 3 แล้วอะไร 5 สัญลักษณ์แบบนี้  คว่ำลง อินเตอร์เซคหมายถึงตัวที่มันมี ช่างเอกกับบีนะคะ ที่เหมือนๆกัน ดูจับให้ดี ดูให้ดีสังเกตให้ได้ มันจะต่างจากเมื่อกี้   ทางจากเมื่อกี้เลยนะคะ        หนูเข้าใจเวลาไปทำก็ทำไม่ได้ลูกอ่ะ  โอเคนะ  ดูข้อ 3 พี่เฟรมพี่เกมตอบกูหน่อย   ข้อนี้ตอบอะไร  อยู่ไหนอ่ะ ก็ไม่มีนะไม่มีเลยสมาชิกอยู่ไหนลูก อ๋ออ๋อ OK สมาชิกที่เหมือนกันคืนหนึ่งแล้วก็ เหมือนกันอีกตัวนึงคืออะไรคะ 3 ไม่มี 5 หน้าเหมือนกันถูกต้องเพราะฉะนั้น มีสมาชิกอยู่ 2 ตัว สมาชิกตัวนะคือ   แค่นั้นเอง  OK ถูกแล้วมีอยู่ 2 ตัวนะคะ มีอยู่ 2 ตัวที่เอามาเขียนใน เฟซใหม่นะคะที่เราสร้างขึ้นมาใหม่ พี่ปุ้ยต่อไปพี่ปุ้ยข้อ 4  อันนี้ง่ายมากมองก็รู้ล่ะ  อันไหนที่มันเหมือนกัน 2 ก็เอา 2 มาเขียนใช่ไหมคะ อะไรอีก อะไรอีก ดีนะเน็ตหมดหรือยัง หมดแล้วเพราะฉะนั้นคำตอบของข้อนี้คือ 2 กลับ นะคะ      พี่แชมป์  พี่แชมป์มาตื่นเลยปุ้ยเรียกแกไม่ตื่นเลย   อันนี้อะไร      คำตอบคือ 2 เดียวใช่ไหม คือ 2 นะคะถูกต้อง  เรามาดู อีกคำนึง  การสร้างเซตใหม่แบบนึงนะคะ อันที่ 3 เขาเรียกว่าคอมพลีเมนต์ของเซต  เม็ดอะไรก็ได้แล้วแต่เรา แล้วแต่โจทก์จะกำหนดมาจะเรียกชื่อเซต ABC ได้หมด   เวลาเราเขียนคอมพลีเมนต์ เขียนแบบนี้ ถ้ามันเป็นเซต A คอมพลีเมนต์คือขีดอยู่ข้างบน  เหมือนเลขยกกำลังอ่ะลูก เลขชี้กำลังน่าจะอยู่ข้างบนขวาใช่ไหม ที่อย่างนี้นะเสียงนิดๆ  อันนี้คือ  คอมพลีเมนต์ของเซต A  มันหมายถึงอะไร มันหมายถึงอะไร มันจะมีเซตเซตนึงเป็นเซตที่ใหญ่มากเลย ราคาเป็นเซตที่ใหญ่มากเลยสัญลักษณ์เขาให้เป็นตัวอยู่แบบนี้ นะ เราเลือกเอาเองออก   สมาชิกที่มีอยู่ในเกณฑ์ตัดทิ้งเลยโยนทิ้งโยนทิ้ง อันนี้คือเซตที่เกิดขึ้นมาใหม่คือ Comment ของเอนะคะ ตัวอย่างตัวอย่างโลก   เห็นไหมอันนี้ยูมีสมาชิกมีอะไรบ้าง 1 2 3 4 5 และ 6  Set A คือ 246  ailment ก็คือตัดเอาเองออกจากสมาชิกของเซต U ตัดออกเลย เนี่ยมันมีอะไรบ้างลูกมี 2 ใช่ไหม ที่ทับเลยเอาปากกาน้ำเงินนะคะ เวลาเราเขียน พิทักษ์ 2 สีมีไหม  มีขีดทับ 5 6 มีไหม เพราะฉะนั้นที่เหลือของ you คืออะไร  1 3 5 หมดหรือยัง หมดแล้วเข้าใจพี่เก่งเข้าใจคนอื่นเข้าใจไหม พี่เปรมเข้าใจไหมลูก เข้าใจนะกูยิ้มหวานมากเลยจะเข้าใจจริงหรือเปล่า     ดูข้อ 2  ดูข้อ 2 พี่ๆ พี่ก่อนพี่ปีก่อน ข้อ 2 กูจะตรวจว่าลูกเข้าใจไหม B คอมพลีเมนต์ เห็นไหมสัญลักษณ์เอาบีออก ถ้าเป็นแบบนี้ออกตัดทิ้งจากอยู่ มีอะไรบ้างที่ต้องตัดอยู่อ่ะ  สัตว์ตัวไหนบ้าง วิธีตัดอะไรบ้างลูก          ถูกต้องพี่ตอบมาแล้วคำตอบก็คือ 4 5 และ 6 B B  บีอยู่ในนี้ใช่ไหมตัดออกจากดูเลยตัดออก 1 ตัดออก 2 ออก 3 เหลืออะไรคะ 4566 ต้องเข้าใจนะ  แล้วห้ามลืมเขียนสัญลักษณ์ B คอมพลีเมนต์ฉีดอย่างนี้ อย่างนี้ดีๆนะห้ามลืม อะไร ทำไมเขาต้องฉีดเพราะความหมายมันต่างกัน อันนี้คือ B บีถ้าไม่มีขีดข้างบนคือ 1 2 3 เป็นสมาชิก แต่ถ้า B ขี่อยู่ข้างบน B คอมพลีเมนต์ข้างบน มีไหมมี 123 ไหม  ไม่มี  ไม่มี เข้าใจนะ เวลาเขียน สัญลักษณ์แบบนี้ความหมายสมาชิกมันก็ต่างกันนะคำตอบ  พี่แชมป์ ข้อ 3 a คอมพลีเมนต์แบบนี้ตัดออกคำตอบคืออะไรลูก          ตอบมาเลยตอบคำตอบมาเลย  ไม่ๆๆ     แล้วชื่ออะไรคะ     พี่แชมป์บอกว่าเหมือนกันคือ 2 เหมือนกันถูก เพราะฉะนั้นต้องฉีดถ้า 2 ออกไปหรือเปล่า  มี 1 เจ็บ แล้วก็แปลก 1  4 67  ครบแล้วเว้ยแต่มันมีแล้วนี่ 788 OK เข้าใจนะ  อันนี้มันง่ายมากเลยนะลูก  ข้อ 4 ค่ะเอาใครดี เกมไม่ต้องอยากทำหรอก เจน เจนออกมายืนข้างหน้าลูกมองไม่เห็นมาออกมาข้างหน้าเลย        ข้อ 4 แต่งตัวข้างหน้าต่อเลยเหรอลูก       ได้ๆหล่อแล้วหล่อแล้ว    อ่านดูนะ aigle ข้อนี้ อันนี้คืออะไรคะ ลบ 2 มีไหมลบ 2 อยู่ข้างบน มี มันเหมือนกันลูกเอาปากกาน้ำเงินขีดฆ่าเลย ที่อยู่นะ 0 มีนะคะฉีด 52 ถ้าเหลืออะไรบ้าง  อะไรคะ 3 อย่างเดียวหรอดูดีๆนะสัญลักษณ์ข้างหน้าคืออะไร  ลบไหม - 3 นะลูก - 3 ลูกต้องเอารถมาด้วย ลบ 3  ต่อไปคือ คืออะไร  ลบอะไร   อะไรลูก   - 1 - 1 ต่อไปคืออะไร 1 และสุดท้ายคือตัวไหน  เหลืออีกตัวนึง อีกตัวนึงคืออะไรไม่ต้องไปมองเพื่อน ประตูม้วนละ 3 ตัวอีกตัวสุดท้ายอย่างไรคะ ถูกต้อง 3 นั่นเอง  เขียนครบหมดแล้วเก่งมาก นั่งที่ได้    ใช่พี่เฟรมถามว่า ตัวนี้มันเป็นลบนะลูก ลบ ลูกก็ต้องเอามาด้วย     เอามาด้วย  ห้ามลืมเด็ดขาดถ้าลูกไม่ได้เอารถมาด้วยผิดนะ เขียนให้ครบนะคะ  ข้อ 5    เกม   คำตอบคืออะไร  คอมพลีเมนต์ B คำตอบคืออะไร         33 ได้  มีอะไรอีกคะ มี 3 ตัวอ่ะบอกสมาชิกมาซิ มีอะไรบ้างสมาชิกมีอะไรบ้าง 3 ตัวนั้น  มีอะไรบ้างลูก         1 2 และ 3 ถูกต้อง ก็คือตัวนี้ถูกไหม    123 ที่ยังเหลืออยู่นะคะ เอาลงมา   ต่อไป มีใครสงสัยไหมคอมพรีเม้น ไม่สงสัยแล้ว กูจะไปต่อนะอันที่ 4 รูปแบบที่สุดท้าย  รูปแบบที่ 4 รูปแบบที่ 4 คืออะไร คนป่าม้วนต่างมันหมายถึงการลบถูกไหม  ผลต่างคือการลบนะคะ มันเกิดเซตใหม่ขึ้นมาจากการเอาเซต 2 เซตเนี่ยมาลบกัน เพชรที่อยู่ข้างหน้าจะเป็นตัวตั้งนะคะ ลบออกด้วย Set B ดูว่าสมาชิกของเซต b มีอะไรบ้างนะคะ เพิ่งออกทิ้งเลย เหลือสมาชิกในเซต A ที่ยังไม่เดิน ตัดออกยังไม่ได้โดนลบอันนั้นคือคำตอบนะคะ  ดูตัวอย่างเหมือนกันกับคอมพิวเตอร์เมื่อกี้  เพียงแต่เปลี่ยน เมื่อกี้ตัวที่เราดึงออกจาก YouTube ไหม เปลี่ยน เขียนใหม่เป็น a ลบ B เอมีอะไรบ้าง  ami 1 2 3 4 5 6 และ 7 นะคะ B B มี 1 2 4  เขาเขียนแบบนี้เขาเองขึ้นมาข้างหน้า นั่นเอาเอกปังเอา a8 แล้วไปดูว่าสมาชิกของบีนั้นมีอะไรบ้าง ไปขีดฆ่าออกดึงออกจากเอ๋ให้หมด ที่มันเป็นของของ B พี่หนึ่งถูกไหม ดีขึ้น 1 ทิ้ง 1 2 ตัดทิ้ง ดีเหมือนกันไหม  ร้านตัดทิ้งยังอะไรคะ สิ่งที่ยังเหลือก็คือ 3567 นั่นเอง   ได้มีจำนวนสมาชิกอยู่ 4 ตัวก็คือ 3 5 6 7 เข้าใจนะ เหมือนกันกับเมื่อกี้  คอมพลีเมนต์เหมือนกันนะคะ แต่สัญลักษณ์เวลาการเขียนเหมือนหรือต่างกัน   ไม่เหมือนกัน คอมพีเม้นจะเขียน ที่อยู่ข้างบนใช่ไหมคะ ที่อยู่ข้างบนนะอันนี้ผลต่างจะใช้สัญลักษณ์คือลบ นะคะ เหมือนกันเลย ข้อ 2 ตอบสิคืออะไร      ถามเกม         ตอบอะไรคะ       ถูกต้องนะคะเหลือ 3 46 นะคะ ไปพี่ปุ้ย      อะไรลูก   ไม่ต้องไปมองเพื่อนใน Banking แต่เพื่อนดูดีๆ  ตัดอะไรออกบ้าง B ลบ rov ออกบีมีอะไรบ้างคะ  B1 หรอ มี 5 เพราะฉะนั้นเอาปากกาแดง ปากกาน้ำเงินก็ได้ อีกค่ะ 6  7 8 5678 ตัดทิ้งออกไปยังเหลืออะไรคะ ต่อมาเขียนในนี้ ยังเหลืออะไรลูก      มี 6 ด้วยหรอ เอาดีๆตั้งใจดูดีๆอันนี้คือเราตัดออกไปหมดแล้วเนี่ย 5678 ตัดออกไปหมดแล้วนะที่มันเหมือนกันสิ่งที่เหลือคือ  1 หนูพูดได้หนูพูดด้วยสิลูก เอาใหม่ 1 2 แวะ 3 และ  4 หมดหรือยัง หมดแล้วเก่งมาก รู้หรือยัง เยี่ยม  เก่งมาก  ต่อไปข้อ 4    แชมป์ แชมป์ น้ำเข้าใจไหม         ไม่ต้องเสนอหรอกเดี๋ยวกูอีกข้อนึงเดี๋ยวให้พี่ๆทำ  ยังไงก็ต้องโดนสองคนนี้    a กับ B ช่วยดูช่วยครูนะว่า มันจะตอบถูกหรือเปล่า a n b ถูกไหม      ได้ยังลบได้ยัง ตัดได้ยัง ตอบ            แล้วอะไรอีก 01 มันมีอยู่แล้วนะหนึ่งก็ออก       ถูกต้อง 0 2 และ 3 นะคะดูดีๆดูดีๆวิธีการที่จะทำว่ามันถูกหรือ เปล่าลูกไล่ไปทีละตัว เวลาเราแก่แซ่บ เอาปากกาได้ไปทีละตัวจับไปทีละตัวนะคะที่เหลือ คือคำตอบแค่นั้นเอง ไม่มีอะไรยากแต่ถ้าลูกมอง มองแล้วคิดในใจ มันจะหลงนะคะ บางโฉลง อาจจะพลาดได้แทนที่คำตอบเราจะทำให้ถูกนะ เราก็ทำผิดไปซะงั้น    พี่ค่ะพี่ๆข้อสุดท้ายแล้วหรอ   เดี๋ยวกูจะให้ทำแบบฝึกแล้วนะ    ตัวเลขมันเยอะอย่างนั้นแหละแต่จริงคำตอบมันง่ายมากเลย         ตอบอะไรลูกได้แล้วได้คำตอบแล้วคือศูนย์นั่นเองนะคะศูนย์ถูกต้อง มีคำถามไหม   กูจะให้ทำแบบฝึกอยู่ 10 ข้อนะคะ ในเรื่องของคอมพิวเตอร์แล้วก็ในเรื่องของ คนต่าง  แจกชีทไปให้แล้วจับคู่กันดูนะคะทำเหมือนเดิมนะคะเดี๋ยวครูจะตรวจให้   ถ้าวันนี้ทำแบบฝึกเสร็จเร็วกูจะขึ้นเรื่องแผนภาพเวนน์ออยเลอร์  โอเคนะ  มีรางวัลไหม ใครทำเสร็จแล้วหรอ ทำเสร็จเดี๋ยวกูตบมือให้  จะเอาอะไรรางวัลลูกอมหรอ เริ่มทำเลยลูกเอาสมุดขึ้นมานะคะทำเหมือนเดิมเลย  เปิดไปที่หน้าคอมพิวเตอร์นะคะ  มีอยู่ 5 ข้อ  แล้วก็ทำต่อในเรื่องของผลต่าง อีก 5 ข้อเป็น 10 ข้อนะคะ                                    อารมณ์ลูกค้าหมดเวลาแล้ว       หมดเวลาแล้วขอบคุณมากๆค่ะขอบคุณพี่น้ำนะคะ                    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ค31101 คณิตศาสตร์ 1 ม.4/2 (เช้า) 270867</dc:title>
  <dc:creator/>
  <cp:keywords/>
  <dcterms:created xsi:type="dcterms:W3CDTF">2024-08-27T05:18:54Z</dcterms:created>
  <dcterms:modified xsi:type="dcterms:W3CDTF">2024-08-27T05:18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7 สิงหาคม 2567 เวลา 10.30 น.</vt:lpwstr>
  </property>
  <property fmtid="{D5CDD505-2E9C-101B-9397-08002B2CF9AE}" pid="3" name="subtitle">
    <vt:lpwstr/>
  </property>
</Properties>
</file>